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9F22A" w14:textId="77777777" w:rsidR="001B7192" w:rsidRDefault="00E5242F" w:rsidP="00A15CB8">
      <w:pPr>
        <w:tabs>
          <w:tab w:val="center" w:pos="1985"/>
        </w:tabs>
        <w:jc w:val="center"/>
        <w:rPr>
          <w:sz w:val="26"/>
          <w:szCs w:val="26"/>
        </w:rPr>
      </w:pPr>
      <w:r>
        <w:rPr>
          <w:sz w:val="26"/>
          <w:szCs w:val="26"/>
        </w:rPr>
        <w:t>KHOA KỸ THUẬT VÀ CÔNG NGHỆ</w:t>
      </w:r>
    </w:p>
    <w:p w14:paraId="0A3C171E" w14:textId="77777777" w:rsidR="001B7192" w:rsidRPr="00E5242F" w:rsidRDefault="00E5242F" w:rsidP="00A15CB8">
      <w:pPr>
        <w:tabs>
          <w:tab w:val="center" w:pos="1985"/>
        </w:tabs>
        <w:jc w:val="center"/>
        <w:rPr>
          <w:b/>
          <w:sz w:val="26"/>
          <w:szCs w:val="26"/>
          <w:lang w:val="vi-VN"/>
        </w:rPr>
      </w:pPr>
      <w:r>
        <w:rPr>
          <w:b/>
          <w:sz w:val="26"/>
          <w:szCs w:val="26"/>
        </w:rPr>
        <w:t>BỘ MÔN CÔNG NGHỆ</w:t>
      </w:r>
      <w:r w:rsidRPr="00E5242F">
        <w:rPr>
          <w:b/>
          <w:sz w:val="26"/>
          <w:szCs w:val="26"/>
        </w:rPr>
        <w:t xml:space="preserve"> THÔNG TIN</w:t>
      </w:r>
    </w:p>
    <w:p w14:paraId="3E4F95EB" w14:textId="77777777" w:rsidR="001B7192" w:rsidRPr="005428DD" w:rsidRDefault="001B7192" w:rsidP="001B7192">
      <w:pPr>
        <w:tabs>
          <w:tab w:val="center" w:pos="1985"/>
        </w:tabs>
        <w:spacing w:line="360" w:lineRule="auto"/>
        <w:jc w:val="both"/>
        <w:rPr>
          <w:sz w:val="26"/>
          <w:szCs w:val="26"/>
        </w:rPr>
      </w:pPr>
    </w:p>
    <w:p w14:paraId="0E371ECF" w14:textId="77777777" w:rsidR="001B7192" w:rsidRDefault="001B7192" w:rsidP="001B7192">
      <w:pPr>
        <w:spacing w:after="200" w:line="276" w:lineRule="auto"/>
        <w:jc w:val="center"/>
        <w:rPr>
          <w:b/>
          <w:bCs/>
          <w:sz w:val="32"/>
          <w:szCs w:val="26"/>
        </w:rPr>
      </w:pPr>
      <w:r w:rsidRPr="00E5242F">
        <w:rPr>
          <w:b/>
          <w:bCs/>
          <w:sz w:val="32"/>
          <w:szCs w:val="26"/>
        </w:rPr>
        <w:t>ĐỀ CƯƠNG CHI TIẾT</w:t>
      </w:r>
    </w:p>
    <w:p w14:paraId="73A594C8" w14:textId="6DFE32F6" w:rsidR="00260291" w:rsidRPr="00E5242F" w:rsidRDefault="00260291" w:rsidP="001B7192">
      <w:pPr>
        <w:spacing w:after="200" w:line="276" w:lineRule="auto"/>
        <w:jc w:val="center"/>
        <w:rPr>
          <w:b/>
          <w:bCs/>
          <w:sz w:val="32"/>
          <w:szCs w:val="26"/>
        </w:rPr>
      </w:pPr>
      <w:r>
        <w:rPr>
          <w:b/>
          <w:bCs/>
          <w:sz w:val="32"/>
          <w:szCs w:val="26"/>
        </w:rPr>
        <w:t xml:space="preserve">THỰC TẬP ĐỒ ÁN </w:t>
      </w:r>
      <w:r w:rsidR="00551C9F" w:rsidRPr="00551C9F">
        <w:rPr>
          <w:b/>
          <w:bCs/>
          <w:sz w:val="32"/>
          <w:szCs w:val="26"/>
          <w:highlight w:val="yellow"/>
        </w:rPr>
        <w:t>CHUYÊN NGÀNH</w:t>
      </w:r>
    </w:p>
    <w:p w14:paraId="3249B597" w14:textId="77777777" w:rsidR="001B7192" w:rsidRPr="005428DD" w:rsidRDefault="001B7192" w:rsidP="001B7192">
      <w:pPr>
        <w:spacing w:line="360" w:lineRule="auto"/>
        <w:jc w:val="both"/>
        <w:rPr>
          <w:sz w:val="26"/>
          <w:szCs w:val="26"/>
        </w:rPr>
      </w:pPr>
    </w:p>
    <w:tbl>
      <w:tblPr>
        <w:tblW w:w="9513" w:type="dxa"/>
        <w:jc w:val="center"/>
        <w:tblLayout w:type="fixed"/>
        <w:tblLook w:val="0000" w:firstRow="0" w:lastRow="0" w:firstColumn="0" w:lastColumn="0" w:noHBand="0" w:noVBand="0"/>
      </w:tblPr>
      <w:tblGrid>
        <w:gridCol w:w="9513"/>
      </w:tblGrid>
      <w:tr w:rsidR="001B7192" w:rsidRPr="005428DD" w14:paraId="2DA3E1F5" w14:textId="77777777" w:rsidTr="00277128">
        <w:trPr>
          <w:jc w:val="center"/>
        </w:trPr>
        <w:tc>
          <w:tcPr>
            <w:tcW w:w="9513" w:type="dxa"/>
          </w:tcPr>
          <w:p w14:paraId="50C8424A" w14:textId="77777777" w:rsidR="001B7192" w:rsidRPr="005428DD" w:rsidRDefault="00A15CB8" w:rsidP="00EE737A">
            <w:pPr>
              <w:spacing w:before="120" w:after="120" w:line="360" w:lineRule="auto"/>
              <w:jc w:val="both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Tên </w:t>
            </w:r>
            <w:r>
              <w:rPr>
                <w:b/>
                <w:sz w:val="26"/>
                <w:szCs w:val="26"/>
                <w:lang w:val="vi-VN"/>
              </w:rPr>
              <w:t>đ</w:t>
            </w:r>
            <w:r>
              <w:rPr>
                <w:b/>
                <w:sz w:val="26"/>
                <w:szCs w:val="26"/>
              </w:rPr>
              <w:t xml:space="preserve">ề </w:t>
            </w:r>
            <w:r>
              <w:rPr>
                <w:b/>
                <w:sz w:val="26"/>
                <w:szCs w:val="26"/>
                <w:lang w:val="vi-VN"/>
              </w:rPr>
              <w:t>t</w:t>
            </w:r>
            <w:r w:rsidR="001B7192" w:rsidRPr="005428DD">
              <w:rPr>
                <w:b/>
                <w:sz w:val="26"/>
                <w:szCs w:val="26"/>
              </w:rPr>
              <w:t xml:space="preserve">ài: </w:t>
            </w:r>
            <w:r w:rsidR="001B7192" w:rsidRPr="00E5242F">
              <w:rPr>
                <w:sz w:val="26"/>
                <w:szCs w:val="26"/>
                <w:highlight w:val="yellow"/>
              </w:rPr>
              <w:t>(Ghi chính xác tên đề tài đã đăng ký)</w:t>
            </w:r>
          </w:p>
        </w:tc>
      </w:tr>
      <w:tr w:rsidR="001B7192" w:rsidRPr="005428DD" w14:paraId="06AB07ED" w14:textId="77777777" w:rsidTr="00277128">
        <w:trPr>
          <w:jc w:val="center"/>
        </w:trPr>
        <w:tc>
          <w:tcPr>
            <w:tcW w:w="9513" w:type="dxa"/>
          </w:tcPr>
          <w:p w14:paraId="03203C04" w14:textId="77777777" w:rsidR="001B7192" w:rsidRPr="005428DD" w:rsidRDefault="001B7192" w:rsidP="00E5242F">
            <w:pPr>
              <w:spacing w:line="360" w:lineRule="auto"/>
              <w:jc w:val="both"/>
              <w:rPr>
                <w:b/>
                <w:sz w:val="26"/>
                <w:szCs w:val="26"/>
              </w:rPr>
            </w:pPr>
            <w:r w:rsidRPr="005428DD">
              <w:rPr>
                <w:b/>
                <w:sz w:val="26"/>
                <w:szCs w:val="26"/>
              </w:rPr>
              <w:t>Giáo viên hướng dẫn:</w:t>
            </w:r>
            <w:r>
              <w:rPr>
                <w:b/>
                <w:sz w:val="26"/>
                <w:szCs w:val="26"/>
              </w:rPr>
              <w:t xml:space="preserve"> </w:t>
            </w:r>
            <w:r w:rsidR="00E5242F" w:rsidRPr="00E5242F">
              <w:rPr>
                <w:sz w:val="26"/>
                <w:szCs w:val="26"/>
                <w:highlight w:val="yellow"/>
              </w:rPr>
              <w:t xml:space="preserve">(ghi rõ họ tên </w:t>
            </w:r>
            <w:r w:rsidR="00E5242F">
              <w:rPr>
                <w:sz w:val="26"/>
                <w:szCs w:val="26"/>
                <w:highlight w:val="yellow"/>
              </w:rPr>
              <w:t>GVHD</w:t>
            </w:r>
            <w:r w:rsidR="00E5242F" w:rsidRPr="00E5242F">
              <w:rPr>
                <w:sz w:val="26"/>
                <w:szCs w:val="26"/>
                <w:highlight w:val="yellow"/>
              </w:rPr>
              <w:t>)</w:t>
            </w:r>
          </w:p>
        </w:tc>
      </w:tr>
      <w:tr w:rsidR="001B7192" w:rsidRPr="005428DD" w14:paraId="5AB5078E" w14:textId="77777777" w:rsidTr="00277128">
        <w:trPr>
          <w:jc w:val="center"/>
        </w:trPr>
        <w:tc>
          <w:tcPr>
            <w:tcW w:w="9513" w:type="dxa"/>
          </w:tcPr>
          <w:p w14:paraId="6A5BB17D" w14:textId="77777777" w:rsidR="001B7192" w:rsidRPr="005428DD" w:rsidRDefault="001B7192" w:rsidP="00EE737A">
            <w:pPr>
              <w:spacing w:before="120" w:after="120" w:line="360" w:lineRule="auto"/>
              <w:jc w:val="both"/>
              <w:rPr>
                <w:sz w:val="26"/>
                <w:szCs w:val="26"/>
              </w:rPr>
            </w:pPr>
            <w:r w:rsidRPr="005428DD">
              <w:rPr>
                <w:b/>
                <w:sz w:val="26"/>
                <w:szCs w:val="26"/>
              </w:rPr>
              <w:t xml:space="preserve">Thời gian thực hiện: </w:t>
            </w:r>
            <w:r w:rsidRPr="00E5242F">
              <w:rPr>
                <w:sz w:val="26"/>
                <w:szCs w:val="26"/>
                <w:highlight w:val="yellow"/>
              </w:rPr>
              <w:t>(từ ngày nhận đề tài đến ngày … )</w:t>
            </w:r>
          </w:p>
        </w:tc>
      </w:tr>
      <w:tr w:rsidR="001B7192" w:rsidRPr="005428DD" w14:paraId="1DD38D7D" w14:textId="77777777" w:rsidTr="00277128">
        <w:trPr>
          <w:jc w:val="center"/>
        </w:trPr>
        <w:tc>
          <w:tcPr>
            <w:tcW w:w="9513" w:type="dxa"/>
          </w:tcPr>
          <w:p w14:paraId="6DEFA681" w14:textId="77777777" w:rsidR="001B7192" w:rsidRPr="00087778" w:rsidRDefault="001B7192" w:rsidP="00EE737A">
            <w:pPr>
              <w:spacing w:before="120" w:after="120" w:line="360" w:lineRule="auto"/>
              <w:jc w:val="both"/>
              <w:rPr>
                <w:sz w:val="26"/>
                <w:szCs w:val="26"/>
                <w:lang w:val="vi-VN"/>
              </w:rPr>
            </w:pPr>
            <w:r w:rsidRPr="005428DD">
              <w:rPr>
                <w:b/>
                <w:sz w:val="26"/>
                <w:szCs w:val="26"/>
              </w:rPr>
              <w:t xml:space="preserve">Sinh viên thực hiện: </w:t>
            </w:r>
            <w:r w:rsidRPr="00E5242F">
              <w:rPr>
                <w:sz w:val="26"/>
                <w:szCs w:val="26"/>
                <w:highlight w:val="yellow"/>
              </w:rPr>
              <w:t>(ghi rõ họ tên và MSSV)</w:t>
            </w:r>
          </w:p>
        </w:tc>
      </w:tr>
      <w:tr w:rsidR="001B7192" w:rsidRPr="005428DD" w14:paraId="2030D9EE" w14:textId="77777777" w:rsidTr="00277128">
        <w:trPr>
          <w:jc w:val="center"/>
        </w:trPr>
        <w:tc>
          <w:tcPr>
            <w:tcW w:w="9513" w:type="dxa"/>
          </w:tcPr>
          <w:p w14:paraId="57E7BA2B" w14:textId="77777777" w:rsidR="001B7192" w:rsidRDefault="001B7192" w:rsidP="008F1C63">
            <w:pPr>
              <w:spacing w:before="120" w:after="120" w:line="360" w:lineRule="auto"/>
              <w:jc w:val="both"/>
              <w:rPr>
                <w:sz w:val="26"/>
                <w:szCs w:val="26"/>
              </w:rPr>
            </w:pPr>
            <w:r w:rsidRPr="005428DD">
              <w:rPr>
                <w:b/>
                <w:sz w:val="26"/>
                <w:szCs w:val="26"/>
              </w:rPr>
              <w:t xml:space="preserve">Nội </w:t>
            </w:r>
            <w:r w:rsidR="008F1C63">
              <w:rPr>
                <w:b/>
                <w:sz w:val="26"/>
                <w:szCs w:val="26"/>
              </w:rPr>
              <w:t>d</w:t>
            </w:r>
            <w:r w:rsidRPr="005428DD">
              <w:rPr>
                <w:b/>
                <w:sz w:val="26"/>
                <w:szCs w:val="26"/>
              </w:rPr>
              <w:t xml:space="preserve">ung </w:t>
            </w:r>
            <w:r w:rsidR="008F1C63">
              <w:rPr>
                <w:b/>
                <w:sz w:val="26"/>
                <w:szCs w:val="26"/>
              </w:rPr>
              <w:t>đ</w:t>
            </w:r>
            <w:r w:rsidRPr="005428DD">
              <w:rPr>
                <w:b/>
                <w:sz w:val="26"/>
                <w:szCs w:val="26"/>
              </w:rPr>
              <w:t xml:space="preserve">ề </w:t>
            </w:r>
            <w:r w:rsidR="008F1C63">
              <w:rPr>
                <w:b/>
                <w:sz w:val="26"/>
                <w:szCs w:val="26"/>
              </w:rPr>
              <w:t>t</w:t>
            </w:r>
            <w:r w:rsidRPr="005428DD">
              <w:rPr>
                <w:b/>
                <w:sz w:val="26"/>
                <w:szCs w:val="26"/>
              </w:rPr>
              <w:t xml:space="preserve">ài: </w:t>
            </w:r>
            <w:r w:rsidRPr="00E5242F">
              <w:rPr>
                <w:sz w:val="26"/>
                <w:szCs w:val="26"/>
                <w:highlight w:val="yellow"/>
              </w:rPr>
              <w:t>(mô tả chi tiết nội dung đề tài, yêu cầu, phương pháp thực hiện, kết quả đạt được,…)</w:t>
            </w:r>
          </w:p>
          <w:p w14:paraId="6FDDE194" w14:textId="77777777" w:rsidR="00277128" w:rsidRDefault="00277128" w:rsidP="008F1C63">
            <w:pPr>
              <w:spacing w:before="120" w:after="120" w:line="360" w:lineRule="auto"/>
              <w:jc w:val="both"/>
              <w:rPr>
                <w:sz w:val="26"/>
                <w:szCs w:val="26"/>
              </w:rPr>
            </w:pPr>
          </w:p>
          <w:p w14:paraId="2E23E26D" w14:textId="77777777" w:rsidR="00277128" w:rsidRDefault="00277128" w:rsidP="008F1C63">
            <w:pPr>
              <w:spacing w:before="120" w:after="120" w:line="360" w:lineRule="auto"/>
              <w:jc w:val="both"/>
              <w:rPr>
                <w:sz w:val="26"/>
                <w:szCs w:val="26"/>
              </w:rPr>
            </w:pPr>
          </w:p>
          <w:p w14:paraId="31B24C96" w14:textId="77777777" w:rsidR="00277128" w:rsidRPr="005428DD" w:rsidRDefault="00277128" w:rsidP="008F1C63">
            <w:pPr>
              <w:spacing w:before="120" w:after="120" w:line="360" w:lineRule="auto"/>
              <w:jc w:val="both"/>
              <w:rPr>
                <w:sz w:val="26"/>
                <w:szCs w:val="26"/>
              </w:rPr>
            </w:pPr>
          </w:p>
        </w:tc>
      </w:tr>
    </w:tbl>
    <w:p w14:paraId="0D254539" w14:textId="77777777" w:rsidR="00277128" w:rsidRDefault="00277128">
      <w:r>
        <w:br w:type="page"/>
      </w:r>
    </w:p>
    <w:tbl>
      <w:tblPr>
        <w:tblW w:w="9513" w:type="dxa"/>
        <w:jc w:val="center"/>
        <w:tblLayout w:type="fixed"/>
        <w:tblLook w:val="0000" w:firstRow="0" w:lastRow="0" w:firstColumn="0" w:lastColumn="0" w:noHBand="0" w:noVBand="0"/>
      </w:tblPr>
      <w:tblGrid>
        <w:gridCol w:w="4756"/>
        <w:gridCol w:w="4757"/>
      </w:tblGrid>
      <w:tr w:rsidR="001B7192" w:rsidRPr="005428DD" w14:paraId="587EC635" w14:textId="77777777" w:rsidTr="00277128">
        <w:trPr>
          <w:trHeight w:val="2410"/>
          <w:jc w:val="center"/>
        </w:trPr>
        <w:tc>
          <w:tcPr>
            <w:tcW w:w="9513" w:type="dxa"/>
            <w:gridSpan w:val="2"/>
          </w:tcPr>
          <w:p w14:paraId="69DD534D" w14:textId="77777777" w:rsidR="001B7192" w:rsidRDefault="001B7192" w:rsidP="00EE737A">
            <w:pPr>
              <w:spacing w:before="120" w:after="120" w:line="360" w:lineRule="auto"/>
              <w:jc w:val="both"/>
              <w:rPr>
                <w:sz w:val="26"/>
                <w:szCs w:val="26"/>
              </w:rPr>
            </w:pPr>
            <w:r w:rsidRPr="005428DD">
              <w:rPr>
                <w:b/>
                <w:sz w:val="26"/>
                <w:szCs w:val="26"/>
              </w:rPr>
              <w:t xml:space="preserve">Kế </w:t>
            </w:r>
            <w:r w:rsidR="008F1C63">
              <w:rPr>
                <w:b/>
                <w:sz w:val="26"/>
                <w:szCs w:val="26"/>
              </w:rPr>
              <w:t>h</w:t>
            </w:r>
            <w:r w:rsidRPr="005428DD">
              <w:rPr>
                <w:b/>
                <w:sz w:val="26"/>
                <w:szCs w:val="26"/>
              </w:rPr>
              <w:t xml:space="preserve">oạch </w:t>
            </w:r>
            <w:r w:rsidR="008F1C63">
              <w:rPr>
                <w:b/>
                <w:sz w:val="26"/>
                <w:szCs w:val="26"/>
              </w:rPr>
              <w:t>t</w:t>
            </w:r>
            <w:r w:rsidRPr="005428DD">
              <w:rPr>
                <w:b/>
                <w:sz w:val="26"/>
                <w:szCs w:val="26"/>
              </w:rPr>
              <w:t xml:space="preserve">hực </w:t>
            </w:r>
            <w:r w:rsidR="008F1C63">
              <w:rPr>
                <w:b/>
                <w:sz w:val="26"/>
                <w:szCs w:val="26"/>
              </w:rPr>
              <w:t>h</w:t>
            </w:r>
            <w:r w:rsidRPr="005428DD">
              <w:rPr>
                <w:b/>
                <w:sz w:val="26"/>
                <w:szCs w:val="26"/>
              </w:rPr>
              <w:t xml:space="preserve">iện: </w:t>
            </w:r>
            <w:r w:rsidRPr="00E5242F">
              <w:rPr>
                <w:sz w:val="26"/>
                <w:szCs w:val="26"/>
                <w:highlight w:val="yellow"/>
              </w:rPr>
              <w:t>(mô tả chi tiết thời gian của các giai đoạn thực hiện)</w:t>
            </w:r>
          </w:p>
          <w:tbl>
            <w:tblPr>
              <w:tblW w:w="925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90"/>
              <w:gridCol w:w="2250"/>
              <w:gridCol w:w="6210"/>
            </w:tblGrid>
            <w:tr w:rsidR="00C0020E" w14:paraId="6ACC225D" w14:textId="77777777" w:rsidTr="00C0020E">
              <w:tc>
                <w:tcPr>
                  <w:tcW w:w="790" w:type="dxa"/>
                </w:tcPr>
                <w:p w14:paraId="6AD1A8A1" w14:textId="77777777" w:rsidR="00C0020E" w:rsidRPr="00EE737A" w:rsidRDefault="00C0020E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>Tuần</w:t>
                  </w:r>
                </w:p>
              </w:tc>
              <w:tc>
                <w:tcPr>
                  <w:tcW w:w="2250" w:type="dxa"/>
                </w:tcPr>
                <w:p w14:paraId="083F2BC4" w14:textId="77777777" w:rsidR="00C0020E" w:rsidRPr="00EE737A" w:rsidRDefault="00C0020E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>Thời gian</w:t>
                  </w:r>
                </w:p>
              </w:tc>
              <w:tc>
                <w:tcPr>
                  <w:tcW w:w="6210" w:type="dxa"/>
                </w:tcPr>
                <w:p w14:paraId="7A7EBAAB" w14:textId="77777777" w:rsidR="00C0020E" w:rsidRPr="00EE737A" w:rsidRDefault="00C0020E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>Nội dung công việc</w:t>
                  </w:r>
                </w:p>
              </w:tc>
            </w:tr>
            <w:tr w:rsidR="00C0020E" w14:paraId="4C3DD3CA" w14:textId="77777777" w:rsidTr="00C0020E">
              <w:trPr>
                <w:trHeight w:val="1191"/>
              </w:trPr>
              <w:tc>
                <w:tcPr>
                  <w:tcW w:w="790" w:type="dxa"/>
                </w:tcPr>
                <w:p w14:paraId="344F2786" w14:textId="77777777" w:rsidR="00C0020E" w:rsidRPr="00EE737A" w:rsidRDefault="00C0020E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>1</w:t>
                  </w:r>
                </w:p>
              </w:tc>
              <w:tc>
                <w:tcPr>
                  <w:tcW w:w="2250" w:type="dxa"/>
                  <w:tcBorders>
                    <w:bottom w:val="single" w:sz="4" w:space="0" w:color="auto"/>
                  </w:tcBorders>
                </w:tcPr>
                <w:p w14:paraId="5BABFC25" w14:textId="77777777" w:rsidR="00C0020E" w:rsidRPr="00EE737A" w:rsidRDefault="00C0020E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 xml:space="preserve">Từ ngày …/…/… </w:t>
                  </w:r>
                </w:p>
                <w:p w14:paraId="6FF507AE" w14:textId="77777777" w:rsidR="00C0020E" w:rsidRPr="00EE737A" w:rsidRDefault="00C0020E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>đến …/…/…</w:t>
                  </w:r>
                </w:p>
              </w:tc>
              <w:tc>
                <w:tcPr>
                  <w:tcW w:w="6210" w:type="dxa"/>
                  <w:tcBorders>
                    <w:bottom w:val="single" w:sz="4" w:space="0" w:color="auto"/>
                  </w:tcBorders>
                </w:tcPr>
                <w:p w14:paraId="2634A229" w14:textId="77777777" w:rsidR="00C0020E" w:rsidRPr="00EE737A" w:rsidRDefault="00C0020E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</w:p>
              </w:tc>
            </w:tr>
            <w:tr w:rsidR="00C0020E" w14:paraId="2D78D51E" w14:textId="77777777" w:rsidTr="00C0020E">
              <w:trPr>
                <w:trHeight w:val="720"/>
              </w:trPr>
              <w:tc>
                <w:tcPr>
                  <w:tcW w:w="790" w:type="dxa"/>
                </w:tcPr>
                <w:p w14:paraId="7AF2BE80" w14:textId="77777777" w:rsidR="00C0020E" w:rsidRPr="00EE737A" w:rsidRDefault="00C0020E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>2</w:t>
                  </w:r>
                </w:p>
              </w:tc>
              <w:tc>
                <w:tcPr>
                  <w:tcW w:w="2250" w:type="dxa"/>
                </w:tcPr>
                <w:p w14:paraId="4D8337B3" w14:textId="77777777" w:rsidR="00C0020E" w:rsidRPr="00EE737A" w:rsidRDefault="00C0020E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 xml:space="preserve">Từ ngày …/…/… </w:t>
                  </w:r>
                </w:p>
                <w:p w14:paraId="3DFCA9F7" w14:textId="77777777" w:rsidR="00C0020E" w:rsidRPr="00EE737A" w:rsidRDefault="00C0020E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>đến …/…/…</w:t>
                  </w:r>
                </w:p>
              </w:tc>
              <w:tc>
                <w:tcPr>
                  <w:tcW w:w="6210" w:type="dxa"/>
                </w:tcPr>
                <w:p w14:paraId="21113DB4" w14:textId="77777777" w:rsidR="00C0020E" w:rsidRPr="00EE737A" w:rsidRDefault="00C0020E" w:rsidP="00EE737A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</w:p>
              </w:tc>
            </w:tr>
            <w:tr w:rsidR="00C0020E" w14:paraId="1A2E5E77" w14:textId="77777777" w:rsidTr="00C0020E">
              <w:trPr>
                <w:trHeight w:val="720"/>
              </w:trPr>
              <w:tc>
                <w:tcPr>
                  <w:tcW w:w="790" w:type="dxa"/>
                </w:tcPr>
                <w:p w14:paraId="0F94B89E" w14:textId="77777777" w:rsidR="00C0020E" w:rsidRPr="00EE737A" w:rsidRDefault="00C0020E" w:rsidP="00E5242F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</w:rPr>
                    <w:t>3</w:t>
                  </w:r>
                </w:p>
              </w:tc>
              <w:tc>
                <w:tcPr>
                  <w:tcW w:w="2250" w:type="dxa"/>
                </w:tcPr>
                <w:p w14:paraId="577B3B45" w14:textId="77777777" w:rsidR="00C0020E" w:rsidRPr="00EE737A" w:rsidRDefault="00C0020E" w:rsidP="00E5242F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 xml:space="preserve">Từ ngày …/…/… </w:t>
                  </w:r>
                </w:p>
                <w:p w14:paraId="2D9DB6E9" w14:textId="77777777" w:rsidR="00C0020E" w:rsidRPr="00EE737A" w:rsidRDefault="00C0020E" w:rsidP="00E5242F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>đến …/…/…</w:t>
                  </w:r>
                </w:p>
              </w:tc>
              <w:tc>
                <w:tcPr>
                  <w:tcW w:w="6210" w:type="dxa"/>
                </w:tcPr>
                <w:p w14:paraId="167ED141" w14:textId="77777777" w:rsidR="00C0020E" w:rsidRPr="00EE737A" w:rsidRDefault="00C0020E" w:rsidP="00E5242F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</w:p>
              </w:tc>
            </w:tr>
            <w:tr w:rsidR="00C0020E" w14:paraId="3892F67C" w14:textId="77777777" w:rsidTr="00C0020E">
              <w:trPr>
                <w:trHeight w:val="720"/>
              </w:trPr>
              <w:tc>
                <w:tcPr>
                  <w:tcW w:w="790" w:type="dxa"/>
                </w:tcPr>
                <w:p w14:paraId="7FEAC961" w14:textId="77777777" w:rsidR="00C0020E" w:rsidRDefault="00C0020E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</w:rPr>
                    <w:t>4</w:t>
                  </w:r>
                </w:p>
              </w:tc>
              <w:tc>
                <w:tcPr>
                  <w:tcW w:w="2250" w:type="dxa"/>
                </w:tcPr>
                <w:p w14:paraId="6D3C7962" w14:textId="77777777" w:rsidR="00C0020E" w:rsidRPr="00EE737A" w:rsidRDefault="00C0020E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 xml:space="preserve">Từ ngày …/…/… </w:t>
                  </w:r>
                </w:p>
                <w:p w14:paraId="44099B37" w14:textId="77777777" w:rsidR="00C0020E" w:rsidRPr="00EE737A" w:rsidRDefault="00C0020E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>đến …/…/…</w:t>
                  </w:r>
                </w:p>
              </w:tc>
              <w:tc>
                <w:tcPr>
                  <w:tcW w:w="6210" w:type="dxa"/>
                </w:tcPr>
                <w:p w14:paraId="3F945523" w14:textId="77777777" w:rsidR="00C0020E" w:rsidRPr="00EE737A" w:rsidRDefault="00C0020E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</w:p>
              </w:tc>
            </w:tr>
            <w:tr w:rsidR="00C0020E" w14:paraId="40D48E4D" w14:textId="77777777" w:rsidTr="00C0020E">
              <w:trPr>
                <w:trHeight w:val="720"/>
              </w:trPr>
              <w:tc>
                <w:tcPr>
                  <w:tcW w:w="790" w:type="dxa"/>
                </w:tcPr>
                <w:p w14:paraId="7906B38F" w14:textId="77777777" w:rsidR="00C0020E" w:rsidRDefault="00F809B5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</w:rPr>
                    <w:t>…</w:t>
                  </w:r>
                </w:p>
              </w:tc>
              <w:tc>
                <w:tcPr>
                  <w:tcW w:w="2250" w:type="dxa"/>
                  <w:tcBorders>
                    <w:bottom w:val="single" w:sz="4" w:space="0" w:color="auto"/>
                  </w:tcBorders>
                </w:tcPr>
                <w:p w14:paraId="11235DDA" w14:textId="77777777" w:rsidR="00C0020E" w:rsidRPr="00EE737A" w:rsidRDefault="00C0020E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 xml:space="preserve">Từ ngày …/…/… </w:t>
                  </w:r>
                </w:p>
                <w:p w14:paraId="14D43310" w14:textId="77777777" w:rsidR="00C0020E" w:rsidRPr="00EE737A" w:rsidRDefault="00C0020E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  <w:r w:rsidRPr="00EE737A">
                    <w:rPr>
                      <w:sz w:val="26"/>
                      <w:szCs w:val="26"/>
                    </w:rPr>
                    <w:t>đến …/…/…</w:t>
                  </w:r>
                </w:p>
              </w:tc>
              <w:tc>
                <w:tcPr>
                  <w:tcW w:w="6210" w:type="dxa"/>
                  <w:tcBorders>
                    <w:bottom w:val="single" w:sz="4" w:space="0" w:color="auto"/>
                  </w:tcBorders>
                </w:tcPr>
                <w:p w14:paraId="2BB7AF80" w14:textId="77777777" w:rsidR="00C0020E" w:rsidRPr="00EE737A" w:rsidRDefault="00C0020E" w:rsidP="00F45F5E">
                  <w:pPr>
                    <w:spacing w:before="120" w:after="120" w:line="360" w:lineRule="auto"/>
                    <w:jc w:val="both"/>
                    <w:rPr>
                      <w:sz w:val="26"/>
                      <w:szCs w:val="26"/>
                    </w:rPr>
                  </w:pPr>
                </w:p>
              </w:tc>
            </w:tr>
          </w:tbl>
          <w:p w14:paraId="356400C8" w14:textId="77777777" w:rsidR="001B7192" w:rsidRPr="005428DD" w:rsidRDefault="001B7192" w:rsidP="00EE737A">
            <w:pPr>
              <w:spacing w:before="120" w:after="120" w:line="360" w:lineRule="auto"/>
              <w:jc w:val="both"/>
              <w:rPr>
                <w:sz w:val="26"/>
                <w:szCs w:val="26"/>
              </w:rPr>
            </w:pPr>
          </w:p>
        </w:tc>
      </w:tr>
      <w:tr w:rsidR="001B7192" w:rsidRPr="005428DD" w14:paraId="11EF8D31" w14:textId="77777777" w:rsidTr="00277128">
        <w:trPr>
          <w:jc w:val="center"/>
        </w:trPr>
        <w:tc>
          <w:tcPr>
            <w:tcW w:w="4756" w:type="dxa"/>
          </w:tcPr>
          <w:p w14:paraId="1286B905" w14:textId="77777777" w:rsidR="001B7192" w:rsidRPr="005428DD" w:rsidRDefault="001B7192" w:rsidP="00EE737A">
            <w:pPr>
              <w:spacing w:before="120" w:after="120" w:line="360" w:lineRule="auto"/>
              <w:jc w:val="center"/>
              <w:rPr>
                <w:b/>
                <w:sz w:val="26"/>
                <w:szCs w:val="26"/>
              </w:rPr>
            </w:pPr>
            <w:r w:rsidRPr="005428DD">
              <w:rPr>
                <w:b/>
                <w:sz w:val="26"/>
                <w:szCs w:val="26"/>
              </w:rPr>
              <w:t>Xác nhận của GVHD</w:t>
            </w:r>
          </w:p>
        </w:tc>
        <w:tc>
          <w:tcPr>
            <w:tcW w:w="4757" w:type="dxa"/>
          </w:tcPr>
          <w:p w14:paraId="5574BF85" w14:textId="77777777" w:rsidR="001B7192" w:rsidRPr="00C713B6" w:rsidRDefault="001B7192" w:rsidP="008E258E">
            <w:pPr>
              <w:spacing w:before="120" w:after="120"/>
              <w:jc w:val="center"/>
              <w:rPr>
                <w:i/>
                <w:sz w:val="26"/>
                <w:szCs w:val="26"/>
              </w:rPr>
            </w:pPr>
            <w:r w:rsidRPr="00C713B6">
              <w:rPr>
                <w:i/>
                <w:sz w:val="26"/>
                <w:szCs w:val="26"/>
              </w:rPr>
              <w:t>Ngày……tháng……năm……</w:t>
            </w:r>
          </w:p>
          <w:p w14:paraId="7AE42ED3" w14:textId="77777777" w:rsidR="001B7192" w:rsidRDefault="001B7192" w:rsidP="008E258E">
            <w:pPr>
              <w:tabs>
                <w:tab w:val="center" w:pos="1439"/>
              </w:tabs>
              <w:jc w:val="center"/>
              <w:rPr>
                <w:b/>
                <w:sz w:val="26"/>
                <w:szCs w:val="26"/>
                <w:lang w:val="vi-VN"/>
              </w:rPr>
            </w:pPr>
            <w:r w:rsidRPr="005428DD">
              <w:rPr>
                <w:b/>
                <w:sz w:val="26"/>
                <w:szCs w:val="26"/>
              </w:rPr>
              <w:t>SV Thực hiện</w:t>
            </w:r>
          </w:p>
          <w:p w14:paraId="1EE548DE" w14:textId="77777777" w:rsidR="001B7192" w:rsidRDefault="001B7192" w:rsidP="00E72BB1">
            <w:pPr>
              <w:tabs>
                <w:tab w:val="center" w:pos="1439"/>
              </w:tabs>
              <w:jc w:val="center"/>
              <w:rPr>
                <w:b/>
                <w:sz w:val="26"/>
                <w:szCs w:val="26"/>
                <w:lang w:val="vi-VN"/>
              </w:rPr>
            </w:pPr>
          </w:p>
          <w:p w14:paraId="5D293BFF" w14:textId="77777777" w:rsidR="00E72BB1" w:rsidRPr="00E72BB1" w:rsidRDefault="00E72BB1" w:rsidP="00E72BB1">
            <w:pPr>
              <w:tabs>
                <w:tab w:val="center" w:pos="1439"/>
              </w:tabs>
              <w:jc w:val="center"/>
              <w:rPr>
                <w:b/>
                <w:sz w:val="26"/>
                <w:szCs w:val="26"/>
                <w:lang w:val="vi-VN"/>
              </w:rPr>
            </w:pPr>
          </w:p>
        </w:tc>
      </w:tr>
    </w:tbl>
    <w:p w14:paraId="2E084554" w14:textId="77777777" w:rsidR="001B7192" w:rsidRPr="005428DD" w:rsidRDefault="001B7192" w:rsidP="001B7192">
      <w:pPr>
        <w:spacing w:line="360" w:lineRule="auto"/>
        <w:jc w:val="both"/>
        <w:rPr>
          <w:sz w:val="26"/>
          <w:szCs w:val="26"/>
        </w:rPr>
      </w:pPr>
    </w:p>
    <w:sectPr w:rsidR="001B7192" w:rsidRPr="005428DD" w:rsidSect="00EE737A">
      <w:pgSz w:w="11907" w:h="16840" w:code="9"/>
      <w:pgMar w:top="1134" w:right="1134" w:bottom="1134" w:left="1985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DcxM7Y0MDE3NDBS0lEKTi0uzszPAykwrAUA5kLw1SwAAAA="/>
  </w:docVars>
  <w:rsids>
    <w:rsidRoot w:val="001B7192"/>
    <w:rsid w:val="000A16FB"/>
    <w:rsid w:val="001B7192"/>
    <w:rsid w:val="00206CCE"/>
    <w:rsid w:val="00260291"/>
    <w:rsid w:val="0026466A"/>
    <w:rsid w:val="00277128"/>
    <w:rsid w:val="002C7975"/>
    <w:rsid w:val="00551C9F"/>
    <w:rsid w:val="005616EC"/>
    <w:rsid w:val="006A7B31"/>
    <w:rsid w:val="008E258E"/>
    <w:rsid w:val="008F1C63"/>
    <w:rsid w:val="00A15CB8"/>
    <w:rsid w:val="00B94442"/>
    <w:rsid w:val="00C0020E"/>
    <w:rsid w:val="00CD4EE2"/>
    <w:rsid w:val="00D528D9"/>
    <w:rsid w:val="00E5242F"/>
    <w:rsid w:val="00E72BB1"/>
    <w:rsid w:val="00EC7189"/>
    <w:rsid w:val="00EE737A"/>
    <w:rsid w:val="00F45F5E"/>
    <w:rsid w:val="00F80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F6BD3"/>
  <w15:chartTrackingRefBased/>
  <w15:docId w15:val="{52FCE218-5FF1-4C00-A4DC-C9D91BF94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192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719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nh</dc:creator>
  <cp:keywords/>
  <cp:lastModifiedBy>Pham Huu Loc</cp:lastModifiedBy>
  <cp:revision>2</cp:revision>
  <dcterms:created xsi:type="dcterms:W3CDTF">2024-10-26T15:15:00Z</dcterms:created>
  <dcterms:modified xsi:type="dcterms:W3CDTF">2024-10-26T15:15:00Z</dcterms:modified>
</cp:coreProperties>
</file>